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ilvia sto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8 Nawata Place, Prospect Heights, IL, USA ph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ilvia.sto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6828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b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tal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